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BD8B80" w14:textId="55312DB2" w:rsidR="00AB06D2" w:rsidRPr="00947300" w:rsidRDefault="00AB06D2" w:rsidP="00947300">
      <w:pPr>
        <w:jc w:val="both"/>
        <w:rPr>
          <w:sz w:val="24"/>
          <w:szCs w:val="24"/>
        </w:rPr>
      </w:pPr>
      <w:r w:rsidRPr="00947300">
        <w:rPr>
          <w:sz w:val="24"/>
          <w:szCs w:val="24"/>
        </w:rPr>
        <w:t xml:space="preserve">Please see my comments </w:t>
      </w:r>
      <w:r w:rsidR="005B735C" w:rsidRPr="00947300">
        <w:rPr>
          <w:sz w:val="24"/>
          <w:szCs w:val="24"/>
        </w:rPr>
        <w:t xml:space="preserve">and feedback </w:t>
      </w:r>
      <w:r w:rsidRPr="00947300">
        <w:rPr>
          <w:sz w:val="24"/>
          <w:szCs w:val="24"/>
        </w:rPr>
        <w:t>below:</w:t>
      </w:r>
    </w:p>
    <w:p w14:paraId="5CB2CEC7" w14:textId="1E442C79" w:rsidR="00671C58" w:rsidRDefault="00671C58" w:rsidP="00947300">
      <w:pPr>
        <w:pStyle w:val="ListParagraph"/>
        <w:numPr>
          <w:ilvl w:val="0"/>
          <w:numId w:val="1"/>
        </w:numPr>
        <w:jc w:val="both"/>
        <w:rPr>
          <w:sz w:val="24"/>
          <w:szCs w:val="24"/>
        </w:rPr>
      </w:pPr>
      <w:r w:rsidRPr="00F02DF0">
        <w:rPr>
          <w:sz w:val="24"/>
          <w:szCs w:val="24"/>
          <w:u w:val="single"/>
        </w:rPr>
        <w:t>Problem formulation</w:t>
      </w:r>
      <w:r>
        <w:rPr>
          <w:sz w:val="24"/>
          <w:szCs w:val="24"/>
        </w:rPr>
        <w:t>:</w:t>
      </w:r>
      <w:r w:rsidR="003A3113">
        <w:rPr>
          <w:sz w:val="24"/>
          <w:szCs w:val="24"/>
        </w:rPr>
        <w:t xml:space="preserve"> </w:t>
      </w:r>
      <w:r w:rsidR="00C83887">
        <w:rPr>
          <w:sz w:val="24"/>
          <w:szCs w:val="24"/>
        </w:rPr>
        <w:t>book recommendation system</w:t>
      </w:r>
      <w:r w:rsidR="00D253BD">
        <w:rPr>
          <w:sz w:val="24"/>
          <w:szCs w:val="24"/>
        </w:rPr>
        <w:t xml:space="preserve"> with chatbot</w:t>
      </w:r>
      <w:r w:rsidR="00C83887">
        <w:rPr>
          <w:sz w:val="24"/>
          <w:szCs w:val="24"/>
        </w:rPr>
        <w:t xml:space="preserve"> is a good choice</w:t>
      </w:r>
      <w:r w:rsidR="00F72CB5">
        <w:rPr>
          <w:sz w:val="24"/>
          <w:szCs w:val="24"/>
        </w:rPr>
        <w:t>!</w:t>
      </w:r>
    </w:p>
    <w:p w14:paraId="59D1FCE1" w14:textId="014115D2" w:rsidR="00671C58" w:rsidRPr="00E839B4" w:rsidRDefault="00671C58" w:rsidP="00E839B4">
      <w:pPr>
        <w:pStyle w:val="ListParagraph"/>
        <w:numPr>
          <w:ilvl w:val="0"/>
          <w:numId w:val="1"/>
        </w:numPr>
        <w:jc w:val="both"/>
        <w:rPr>
          <w:sz w:val="24"/>
          <w:szCs w:val="24"/>
        </w:rPr>
      </w:pPr>
      <w:r w:rsidRPr="00F02DF0">
        <w:rPr>
          <w:sz w:val="24"/>
          <w:szCs w:val="24"/>
          <w:u w:val="single"/>
        </w:rPr>
        <w:t>Methodology</w:t>
      </w:r>
      <w:r>
        <w:rPr>
          <w:sz w:val="24"/>
          <w:szCs w:val="24"/>
        </w:rPr>
        <w:t>:</w:t>
      </w:r>
      <w:r w:rsidR="009578CC">
        <w:rPr>
          <w:sz w:val="24"/>
          <w:szCs w:val="24"/>
        </w:rPr>
        <w:t xml:space="preserve"> </w:t>
      </w:r>
      <w:r w:rsidR="009578CC" w:rsidRPr="00E839B4">
        <w:rPr>
          <w:sz w:val="24"/>
          <w:szCs w:val="24"/>
        </w:rPr>
        <w:t>make sure that you include both classification</w:t>
      </w:r>
      <w:r w:rsidR="00DF22B5" w:rsidRPr="00E839B4">
        <w:rPr>
          <w:sz w:val="24"/>
          <w:szCs w:val="24"/>
        </w:rPr>
        <w:t xml:space="preserve"> (with labels)</w:t>
      </w:r>
      <w:r w:rsidR="009578CC" w:rsidRPr="00E839B4">
        <w:rPr>
          <w:sz w:val="24"/>
          <w:szCs w:val="24"/>
        </w:rPr>
        <w:t xml:space="preserve"> and clustering </w:t>
      </w:r>
      <w:r w:rsidR="00DF22B5" w:rsidRPr="00E839B4">
        <w:rPr>
          <w:sz w:val="24"/>
          <w:szCs w:val="24"/>
        </w:rPr>
        <w:t xml:space="preserve">(without labels) </w:t>
      </w:r>
      <w:r w:rsidR="009578CC" w:rsidRPr="00E839B4">
        <w:rPr>
          <w:sz w:val="24"/>
          <w:szCs w:val="24"/>
        </w:rPr>
        <w:t>modeling in the NLP steps</w:t>
      </w:r>
      <w:r w:rsidR="00B807EE">
        <w:rPr>
          <w:sz w:val="24"/>
          <w:szCs w:val="24"/>
        </w:rPr>
        <w:t xml:space="preserve"> on textual data.</w:t>
      </w:r>
    </w:p>
    <w:p w14:paraId="024DB7BA" w14:textId="5CEDB142" w:rsidR="00E839B4" w:rsidRPr="00E839B4" w:rsidRDefault="00671C58" w:rsidP="00AB189F">
      <w:pPr>
        <w:pStyle w:val="ListParagraph"/>
        <w:numPr>
          <w:ilvl w:val="0"/>
          <w:numId w:val="1"/>
        </w:numPr>
        <w:jc w:val="both"/>
        <w:rPr>
          <w:sz w:val="24"/>
          <w:szCs w:val="24"/>
        </w:rPr>
      </w:pPr>
      <w:r w:rsidRPr="00E839B4">
        <w:rPr>
          <w:sz w:val="24"/>
          <w:szCs w:val="24"/>
          <w:u w:val="single"/>
        </w:rPr>
        <w:t xml:space="preserve">Data description and data </w:t>
      </w:r>
      <w:r w:rsidR="00F02DF0" w:rsidRPr="00E839B4">
        <w:rPr>
          <w:sz w:val="24"/>
          <w:szCs w:val="24"/>
          <w:u w:val="single"/>
        </w:rPr>
        <w:t>sources:</w:t>
      </w:r>
      <w:r w:rsidR="00F02DF0" w:rsidRPr="00E839B4">
        <w:rPr>
          <w:sz w:val="24"/>
          <w:szCs w:val="24"/>
        </w:rPr>
        <w:t xml:space="preserve"> </w:t>
      </w:r>
      <w:r w:rsidR="00E839B4">
        <w:rPr>
          <w:sz w:val="24"/>
          <w:szCs w:val="24"/>
        </w:rPr>
        <w:t>make sure to highlight the textual analysis part of book reviews. Right now, I do not see many textual data fields mentioned in the dataset which you will use</w:t>
      </w:r>
      <w:r w:rsidR="00A63630">
        <w:rPr>
          <w:sz w:val="24"/>
          <w:szCs w:val="24"/>
        </w:rPr>
        <w:t>. This is critical</w:t>
      </w:r>
      <w:r w:rsidR="00BD1E42">
        <w:rPr>
          <w:sz w:val="24"/>
          <w:szCs w:val="24"/>
        </w:rPr>
        <w:t>!</w:t>
      </w:r>
      <w:r w:rsidR="00D479F7">
        <w:rPr>
          <w:sz w:val="24"/>
          <w:szCs w:val="24"/>
        </w:rPr>
        <w:t xml:space="preserve"> For example, include book review (textual data) in this project.</w:t>
      </w:r>
      <w:r w:rsidR="00EC4EBE">
        <w:rPr>
          <w:sz w:val="24"/>
          <w:szCs w:val="24"/>
        </w:rPr>
        <w:t xml:space="preserve"> Use textual feature engineering techniques + classification and clustering.</w:t>
      </w:r>
    </w:p>
    <w:p w14:paraId="21887E02" w14:textId="4490CE78" w:rsidR="00671C58" w:rsidRPr="00E839B4" w:rsidRDefault="00671C58" w:rsidP="00AB189F">
      <w:pPr>
        <w:pStyle w:val="ListParagraph"/>
        <w:numPr>
          <w:ilvl w:val="0"/>
          <w:numId w:val="1"/>
        </w:numPr>
        <w:jc w:val="both"/>
        <w:rPr>
          <w:sz w:val="24"/>
          <w:szCs w:val="24"/>
        </w:rPr>
      </w:pPr>
      <w:r w:rsidRPr="00E839B4">
        <w:rPr>
          <w:sz w:val="24"/>
          <w:szCs w:val="24"/>
          <w:u w:val="single"/>
        </w:rPr>
        <w:t>Evaluation methods</w:t>
      </w:r>
      <w:r w:rsidRPr="00E839B4">
        <w:rPr>
          <w:sz w:val="24"/>
          <w:szCs w:val="24"/>
        </w:rPr>
        <w:t>:</w:t>
      </w:r>
      <w:r w:rsidR="00312313" w:rsidRPr="00E839B4">
        <w:rPr>
          <w:sz w:val="24"/>
          <w:szCs w:val="24"/>
        </w:rPr>
        <w:t xml:space="preserve"> also, make sure you evaluate the clustering models</w:t>
      </w:r>
      <w:r w:rsidR="00496947" w:rsidRPr="00E839B4">
        <w:rPr>
          <w:sz w:val="24"/>
          <w:szCs w:val="24"/>
        </w:rPr>
        <w:t xml:space="preserve"> as well</w:t>
      </w:r>
      <w:r w:rsidR="00B10FCD" w:rsidRPr="00E839B4">
        <w:rPr>
          <w:sz w:val="24"/>
          <w:szCs w:val="24"/>
        </w:rPr>
        <w:t xml:space="preserve"> as the</w:t>
      </w:r>
      <w:r w:rsidR="00841145" w:rsidRPr="00E839B4">
        <w:rPr>
          <w:sz w:val="24"/>
          <w:szCs w:val="24"/>
        </w:rPr>
        <w:t xml:space="preserve"> </w:t>
      </w:r>
      <w:r w:rsidR="00B10FCD" w:rsidRPr="00E839B4">
        <w:rPr>
          <w:sz w:val="24"/>
          <w:szCs w:val="24"/>
        </w:rPr>
        <w:t>classification</w:t>
      </w:r>
      <w:r w:rsidR="00841145" w:rsidRPr="00E839B4">
        <w:rPr>
          <w:sz w:val="24"/>
          <w:szCs w:val="24"/>
        </w:rPr>
        <w:t xml:space="preserve"> models</w:t>
      </w:r>
      <w:r w:rsidR="00B10FCD" w:rsidRPr="00E839B4">
        <w:rPr>
          <w:sz w:val="24"/>
          <w:szCs w:val="24"/>
        </w:rPr>
        <w:t>.</w:t>
      </w:r>
    </w:p>
    <w:p w14:paraId="0CBD5040" w14:textId="29F1EDD0" w:rsidR="001447E0" w:rsidRPr="00BD1E42" w:rsidRDefault="00671C58" w:rsidP="00BD1E42">
      <w:pPr>
        <w:pStyle w:val="ListParagraph"/>
        <w:numPr>
          <w:ilvl w:val="0"/>
          <w:numId w:val="1"/>
        </w:numPr>
        <w:jc w:val="both"/>
        <w:rPr>
          <w:sz w:val="24"/>
          <w:szCs w:val="24"/>
        </w:rPr>
      </w:pPr>
      <w:r w:rsidRPr="007A2FAF">
        <w:rPr>
          <w:sz w:val="24"/>
          <w:szCs w:val="24"/>
          <w:u w:val="single"/>
        </w:rPr>
        <w:t>Results expectations</w:t>
      </w:r>
      <w:r>
        <w:rPr>
          <w:sz w:val="24"/>
          <w:szCs w:val="24"/>
        </w:rPr>
        <w:t>:</w:t>
      </w:r>
      <w:r w:rsidR="007A2FAF">
        <w:rPr>
          <w:sz w:val="24"/>
          <w:szCs w:val="24"/>
        </w:rPr>
        <w:t xml:space="preserve"> </w:t>
      </w:r>
      <w:r w:rsidR="00EC4EBE">
        <w:rPr>
          <w:sz w:val="24"/>
          <w:szCs w:val="24"/>
        </w:rPr>
        <w:t>make sure that your chatbot functions as professional as possible with follow-ups questions to users. An example would be nice to see in your proposal.</w:t>
      </w:r>
      <w:r w:rsidR="00AB2ED5">
        <w:rPr>
          <w:sz w:val="24"/>
          <w:szCs w:val="24"/>
        </w:rPr>
        <w:t xml:space="preserve"> Since you will only focus</w:t>
      </w:r>
      <w:r w:rsidR="001553C6">
        <w:rPr>
          <w:sz w:val="24"/>
          <w:szCs w:val="24"/>
        </w:rPr>
        <w:t xml:space="preserve"> </w:t>
      </w:r>
      <w:r w:rsidR="00AB2ED5">
        <w:rPr>
          <w:sz w:val="24"/>
          <w:szCs w:val="24"/>
        </w:rPr>
        <w:t>on collaborative filtering RS,</w:t>
      </w:r>
      <w:r w:rsidR="001553C6">
        <w:rPr>
          <w:sz w:val="24"/>
          <w:szCs w:val="24"/>
        </w:rPr>
        <w:t xml:space="preserve"> the chatbot needs to be built in a way that it is smart enough to answer users’ various questions. </w:t>
      </w:r>
    </w:p>
    <w:p w14:paraId="5A2E934D" w14:textId="0121F9B0" w:rsidR="0032743D" w:rsidRDefault="0040565A" w:rsidP="0032743D">
      <w:pPr>
        <w:pStyle w:val="ListParagraph"/>
        <w:numPr>
          <w:ilvl w:val="0"/>
          <w:numId w:val="1"/>
        </w:numPr>
        <w:spacing w:line="256" w:lineRule="auto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Last but not </w:t>
      </w:r>
      <w:r w:rsidR="007A2FAF">
        <w:rPr>
          <w:sz w:val="24"/>
          <w:szCs w:val="24"/>
        </w:rPr>
        <w:t>least</w:t>
      </w:r>
      <w:r>
        <w:rPr>
          <w:sz w:val="24"/>
          <w:szCs w:val="24"/>
        </w:rPr>
        <w:t>,</w:t>
      </w:r>
      <w:r w:rsidR="0032743D">
        <w:rPr>
          <w:sz w:val="24"/>
          <w:szCs w:val="24"/>
        </w:rPr>
        <w:t xml:space="preserve"> try to think about research innovativeness while designing and working on this research/project. What makes your research/project different from others? Try to identify gaps in current research on your selected topic. And possibly, address a small gap in your research/project. Make your contribution clear.</w:t>
      </w:r>
    </w:p>
    <w:p w14:paraId="0F7485A5" w14:textId="79175D8A" w:rsidR="007A2FAF" w:rsidRDefault="007A2FAF" w:rsidP="0032743D">
      <w:pPr>
        <w:pStyle w:val="ListParagraph"/>
        <w:numPr>
          <w:ilvl w:val="0"/>
          <w:numId w:val="1"/>
        </w:numPr>
        <w:spacing w:line="256" w:lineRule="auto"/>
        <w:jc w:val="both"/>
        <w:rPr>
          <w:sz w:val="24"/>
          <w:szCs w:val="24"/>
        </w:rPr>
      </w:pPr>
      <w:r>
        <w:rPr>
          <w:sz w:val="24"/>
          <w:szCs w:val="24"/>
        </w:rPr>
        <w:t>Wish you the best luck!</w:t>
      </w:r>
    </w:p>
    <w:p w14:paraId="31E10DC4" w14:textId="77777777" w:rsidR="0032743D" w:rsidRPr="00A3534A" w:rsidRDefault="0032743D" w:rsidP="0032743D">
      <w:pPr>
        <w:pStyle w:val="ListParagraph"/>
        <w:jc w:val="both"/>
        <w:rPr>
          <w:sz w:val="24"/>
          <w:szCs w:val="24"/>
        </w:rPr>
      </w:pPr>
    </w:p>
    <w:sectPr w:rsidR="0032743D" w:rsidRPr="00A3534A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4A0D03"/>
    <w:multiLevelType w:val="hybridMultilevel"/>
    <w:tmpl w:val="55E6C42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95A7203"/>
    <w:multiLevelType w:val="hybridMultilevel"/>
    <w:tmpl w:val="8E12BAFA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78243344">
    <w:abstractNumId w:val="0"/>
  </w:num>
  <w:num w:numId="2" w16cid:durableId="22246030">
    <w:abstractNumId w:val="1"/>
  </w:num>
  <w:num w:numId="3" w16cid:durableId="152987777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2tDQyNrIwMjY3MzdR0lEKTi0uzszPAykwNK0FAFyQ030tAAAA"/>
  </w:docVars>
  <w:rsids>
    <w:rsidRoot w:val="005131E8"/>
    <w:rsid w:val="0001600E"/>
    <w:rsid w:val="000223BD"/>
    <w:rsid w:val="001447E0"/>
    <w:rsid w:val="001553C6"/>
    <w:rsid w:val="00176E4F"/>
    <w:rsid w:val="001A4567"/>
    <w:rsid w:val="001A7FF2"/>
    <w:rsid w:val="001F35E9"/>
    <w:rsid w:val="00226BBC"/>
    <w:rsid w:val="002C399C"/>
    <w:rsid w:val="002D3E34"/>
    <w:rsid w:val="00306528"/>
    <w:rsid w:val="00312313"/>
    <w:rsid w:val="00322246"/>
    <w:rsid w:val="0032743D"/>
    <w:rsid w:val="003A3113"/>
    <w:rsid w:val="003F5257"/>
    <w:rsid w:val="0040565A"/>
    <w:rsid w:val="00496947"/>
    <w:rsid w:val="004C42DA"/>
    <w:rsid w:val="005131E8"/>
    <w:rsid w:val="0055325E"/>
    <w:rsid w:val="00584929"/>
    <w:rsid w:val="005B735C"/>
    <w:rsid w:val="005F37F0"/>
    <w:rsid w:val="006204E6"/>
    <w:rsid w:val="006217CE"/>
    <w:rsid w:val="00671C58"/>
    <w:rsid w:val="00675CDA"/>
    <w:rsid w:val="006F6D7B"/>
    <w:rsid w:val="007873A2"/>
    <w:rsid w:val="007A2FAF"/>
    <w:rsid w:val="00841145"/>
    <w:rsid w:val="008B2B60"/>
    <w:rsid w:val="008B5A51"/>
    <w:rsid w:val="008D3998"/>
    <w:rsid w:val="0090765E"/>
    <w:rsid w:val="00947300"/>
    <w:rsid w:val="009578CC"/>
    <w:rsid w:val="00992641"/>
    <w:rsid w:val="0099499A"/>
    <w:rsid w:val="0099637A"/>
    <w:rsid w:val="009A20AD"/>
    <w:rsid w:val="009D5929"/>
    <w:rsid w:val="009F7D24"/>
    <w:rsid w:val="00A34F70"/>
    <w:rsid w:val="00A3534A"/>
    <w:rsid w:val="00A60A52"/>
    <w:rsid w:val="00A63630"/>
    <w:rsid w:val="00AB06D2"/>
    <w:rsid w:val="00AB2ED5"/>
    <w:rsid w:val="00AB7792"/>
    <w:rsid w:val="00AF466F"/>
    <w:rsid w:val="00B10FCD"/>
    <w:rsid w:val="00B13D83"/>
    <w:rsid w:val="00B52C44"/>
    <w:rsid w:val="00B807EE"/>
    <w:rsid w:val="00BD1E42"/>
    <w:rsid w:val="00C01761"/>
    <w:rsid w:val="00C83887"/>
    <w:rsid w:val="00C95D06"/>
    <w:rsid w:val="00CC61F5"/>
    <w:rsid w:val="00CD1345"/>
    <w:rsid w:val="00CF1C56"/>
    <w:rsid w:val="00CF70A9"/>
    <w:rsid w:val="00D253BD"/>
    <w:rsid w:val="00D479F7"/>
    <w:rsid w:val="00DF22B5"/>
    <w:rsid w:val="00E206AC"/>
    <w:rsid w:val="00E554C3"/>
    <w:rsid w:val="00E839B4"/>
    <w:rsid w:val="00EB074F"/>
    <w:rsid w:val="00EC4EBE"/>
    <w:rsid w:val="00EF393E"/>
    <w:rsid w:val="00F02DF0"/>
    <w:rsid w:val="00F23BF5"/>
    <w:rsid w:val="00F72C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124084"/>
  <w15:chartTrackingRefBased/>
  <w15:docId w15:val="{6621945C-8A47-403D-9A09-C0CBFE54C7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CA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D592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34459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5</TotalTime>
  <Pages>1</Pages>
  <Words>211</Words>
  <Characters>1207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gao Wu</dc:creator>
  <cp:keywords/>
  <dc:description/>
  <cp:lastModifiedBy>Migao Wu</cp:lastModifiedBy>
  <cp:revision>67</cp:revision>
  <dcterms:created xsi:type="dcterms:W3CDTF">2021-06-28T02:00:00Z</dcterms:created>
  <dcterms:modified xsi:type="dcterms:W3CDTF">2022-07-07T20:09:00Z</dcterms:modified>
</cp:coreProperties>
</file>